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5F3A" w:rsidP="69B7A392" w:rsidRDefault="00766959" w14:paraId="570BCAD8" w14:textId="74808580">
      <w:pPr>
        <w:ind w:firstLine="720"/>
        <w:jc w:val="center"/>
        <w:rPr>
          <w:rFonts w:ascii="Cambria" w:hAnsi="Cambria"/>
          <w:b w:val="1"/>
          <w:bCs w:val="1"/>
          <w:sz w:val="36"/>
          <w:szCs w:val="36"/>
          <w:lang w:val="fr-FR"/>
        </w:rPr>
      </w:pPr>
      <w:r w:rsidRPr="69B7A392" w:rsidR="00766959">
        <w:rPr>
          <w:rFonts w:ascii="Cambria" w:hAnsi="Cambria"/>
          <w:b w:val="1"/>
          <w:bCs w:val="1"/>
          <w:sz w:val="36"/>
          <w:szCs w:val="36"/>
          <w:lang w:val="fr-FR"/>
        </w:rPr>
        <w:t>IDEI ORIENTATIVE PENTRU PROIECTE</w:t>
      </w:r>
    </w:p>
    <w:p w:rsidRPr="00766959" w:rsidR="00766959" w:rsidP="00310A92" w:rsidRDefault="00766959" w14:paraId="3FFAD84B" w14:textId="25A5A052">
      <w:pPr>
        <w:jc w:val="center"/>
        <w:rPr>
          <w:rFonts w:ascii="Cambria" w:hAnsi="Cambria"/>
          <w:b/>
          <w:bCs/>
          <w:i/>
          <w:iCs/>
          <w:sz w:val="36"/>
          <w:szCs w:val="36"/>
          <w:lang w:val="ro-RO"/>
        </w:rPr>
      </w:pPr>
      <w:r>
        <w:rPr>
          <w:rFonts w:ascii="Cambria" w:hAnsi="Cambria"/>
          <w:b/>
          <w:bCs/>
          <w:sz w:val="36"/>
          <w:szCs w:val="36"/>
          <w:lang w:val="fr-FR"/>
        </w:rPr>
        <w:t xml:space="preserve">Laborator </w:t>
      </w:r>
      <w:r>
        <w:rPr>
          <w:rFonts w:ascii="Cambria" w:hAnsi="Cambria"/>
          <w:b/>
          <w:bCs/>
          <w:i/>
          <w:iCs/>
          <w:sz w:val="36"/>
          <w:szCs w:val="36"/>
          <w:lang w:val="fr-FR"/>
        </w:rPr>
        <w:t>METODE DE DEZVOLTARE SOFTWARE</w:t>
      </w:r>
    </w:p>
    <w:p w:rsidR="00045DB7" w:rsidP="00310A92" w:rsidRDefault="00766959" w14:paraId="2EBECBE8" w14:textId="2E9113C4">
      <w:pPr>
        <w:jc w:val="center"/>
        <w:rPr>
          <w:rFonts w:ascii="Cambria" w:hAnsi="Cambria"/>
          <w:i/>
          <w:iCs/>
          <w:sz w:val="24"/>
          <w:szCs w:val="24"/>
          <w:lang w:val="ro-RO"/>
        </w:rPr>
      </w:pPr>
      <w:r>
        <w:rPr>
          <w:rFonts w:ascii="Cambria" w:hAnsi="Cambria"/>
          <w:i/>
          <w:iCs/>
          <w:sz w:val="24"/>
          <w:szCs w:val="24"/>
          <w:lang w:val="ro-RO"/>
        </w:rPr>
        <w:t>Lect. Univ. Dr. (Asociat)</w:t>
      </w:r>
      <w:r w:rsidRPr="00045DB7" w:rsidR="00045DB7">
        <w:rPr>
          <w:rFonts w:ascii="Cambria" w:hAnsi="Cambria"/>
          <w:i/>
          <w:iCs/>
          <w:sz w:val="24"/>
          <w:szCs w:val="24"/>
          <w:lang w:val="ro-RO"/>
        </w:rPr>
        <w:t xml:space="preserve"> Marius Iulian Mihăilescu</w:t>
      </w:r>
    </w:p>
    <w:p w:rsidR="00F7173F" w:rsidP="00310A92" w:rsidRDefault="00E614A4" w14:paraId="344D6EAE" w14:textId="5F5346AC">
      <w:pPr>
        <w:jc w:val="center"/>
        <w:rPr>
          <w:rFonts w:ascii="Cambria" w:hAnsi="Cambria"/>
          <w:sz w:val="24"/>
          <w:szCs w:val="24"/>
          <w:lang w:val="ro-RO"/>
        </w:rPr>
      </w:pPr>
      <w:hyperlink w:history="1" r:id="rId7">
        <w:r w:rsidR="00766959">
          <w:rPr>
            <w:rStyle w:val="Hyperlink"/>
            <w:rFonts w:ascii="Cambria" w:hAnsi="Cambria"/>
            <w:sz w:val="24"/>
            <w:szCs w:val="24"/>
            <w:lang w:val="ro-RO"/>
          </w:rPr>
          <w:t>marius-iulian.mihailescu@unibuc.ro</w:t>
        </w:r>
      </w:hyperlink>
      <w:r w:rsidR="00766959">
        <w:rPr>
          <w:rStyle w:val="Hyperlink"/>
          <w:rFonts w:ascii="Cambria" w:hAnsi="Cambria"/>
          <w:sz w:val="24"/>
          <w:szCs w:val="24"/>
          <w:lang w:val="ro-RO"/>
        </w:rPr>
        <w:t xml:space="preserve"> </w:t>
      </w:r>
    </w:p>
    <w:p w:rsidR="00F7173F" w:rsidP="00F7173F" w:rsidRDefault="00F7173F" w14:paraId="34E731B0" w14:textId="77777777">
      <w:pPr>
        <w:rPr>
          <w:rFonts w:ascii="Cambria" w:hAnsi="Cambria"/>
          <w:sz w:val="24"/>
          <w:szCs w:val="24"/>
          <w:lang w:val="ro-RO"/>
        </w:rPr>
      </w:pPr>
    </w:p>
    <w:tbl>
      <w:tblPr>
        <w:tblStyle w:val="TableGrid"/>
        <w:tblW w:w="11212" w:type="dxa"/>
        <w:tblInd w:w="-95" w:type="dxa"/>
        <w:tblLook w:val="04A0" w:firstRow="1" w:lastRow="0" w:firstColumn="1" w:lastColumn="0" w:noHBand="0" w:noVBand="1"/>
      </w:tblPr>
      <w:tblGrid>
        <w:gridCol w:w="525"/>
        <w:gridCol w:w="352"/>
        <w:gridCol w:w="10335"/>
      </w:tblGrid>
      <w:tr w:rsidR="00310A92" w:rsidTr="215B1076" w14:paraId="46C4933F" w14:textId="77777777">
        <w:tc>
          <w:tcPr>
            <w:tcW w:w="525" w:type="dxa"/>
            <w:tcMar/>
          </w:tcPr>
          <w:p w:rsidRPr="00750E84" w:rsidR="00310A92" w:rsidP="00750E84" w:rsidRDefault="00310A92" w14:paraId="2AA4F4BA" w14:textId="05634C86">
            <w:pPr>
              <w:jc w:val="center"/>
              <w:rPr>
                <w:rFonts w:ascii="Cambria" w:hAnsi="Cambria"/>
                <w:b/>
                <w:bCs/>
                <w:i/>
                <w:iCs/>
                <w:sz w:val="24"/>
                <w:szCs w:val="24"/>
                <w:lang w:val="ro-RO"/>
              </w:rPr>
            </w:pPr>
            <w:r w:rsidRPr="00750E84">
              <w:rPr>
                <w:rFonts w:ascii="Cambria" w:hAnsi="Cambria"/>
                <w:b/>
                <w:bCs/>
                <w:i/>
                <w:iCs/>
                <w:sz w:val="24"/>
                <w:szCs w:val="24"/>
                <w:lang w:val="ro-RO"/>
              </w:rPr>
              <w:t>#</w:t>
            </w:r>
          </w:p>
        </w:tc>
        <w:tc>
          <w:tcPr>
            <w:tcW w:w="10687" w:type="dxa"/>
            <w:gridSpan w:val="2"/>
            <w:tcMar/>
          </w:tcPr>
          <w:p w:rsidRPr="00750E84" w:rsidR="00310A92" w:rsidP="00750E84" w:rsidRDefault="00310A92" w14:paraId="154D5120" w14:textId="39A24B69">
            <w:pPr>
              <w:jc w:val="center"/>
              <w:rPr>
                <w:rFonts w:ascii="Cambria" w:hAnsi="Cambria"/>
                <w:b/>
                <w:bCs/>
                <w:i/>
                <w:iCs/>
                <w:sz w:val="24"/>
                <w:szCs w:val="24"/>
                <w:lang w:val="ro-RO"/>
              </w:rPr>
            </w:pPr>
            <w:r w:rsidRPr="00750E84">
              <w:rPr>
                <w:rFonts w:ascii="Cambria" w:hAnsi="Cambria"/>
                <w:b/>
                <w:bCs/>
                <w:i/>
                <w:iCs/>
                <w:sz w:val="24"/>
                <w:szCs w:val="24"/>
                <w:lang w:val="ro-RO"/>
              </w:rPr>
              <w:t xml:space="preserve">Titlu </w:t>
            </w:r>
            <w:r w:rsidR="00740E74">
              <w:rPr>
                <w:rFonts w:ascii="Cambria" w:hAnsi="Cambria"/>
                <w:b/>
                <w:bCs/>
                <w:i/>
                <w:iCs/>
                <w:sz w:val="24"/>
                <w:szCs w:val="24"/>
                <w:lang w:val="ro-RO"/>
              </w:rPr>
              <w:t>Idee Proiect Laborator MDS</w:t>
            </w:r>
          </w:p>
        </w:tc>
      </w:tr>
      <w:tr w:rsidRPr="00F7173F" w:rsidR="00310A92" w:rsidTr="215B1076" w14:paraId="768B3E09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7E51B565" w14:textId="1E6AE1C6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bookmarkStart w:name="_Hlk80684265" w:id="0"/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1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FF61BA" w:rsidRDefault="00310A92" w14:paraId="1FA8D7E8" w14:textId="0C523F7C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Proiectarea și dezvoltarea unui sistem informatic de detectare în timp real a intruziunilor cibernetice</w:t>
            </w:r>
          </w:p>
        </w:tc>
      </w:tr>
      <w:tr w:rsidRPr="00F7173F" w:rsidR="00310A92" w:rsidTr="215B1076" w14:paraId="2828EDB2" w14:textId="77777777">
        <w:tc>
          <w:tcPr>
            <w:tcW w:w="525" w:type="dxa"/>
            <w:tcMar/>
            <w:vAlign w:val="center"/>
          </w:tcPr>
          <w:p w:rsidRPr="00F7173F" w:rsidR="00310A92" w:rsidP="30B47BD4" w:rsidRDefault="00310A92" w14:paraId="56D7E085" w14:textId="05643BCE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2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FF61BA" w:rsidRDefault="00310A92" w14:paraId="32CD34E5" w14:textId="7555F4F8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 xml:space="preserve">Aplicație software web/desktop pentru furnizarea de prognoze pentru cursul criptomonedelor </w:t>
            </w:r>
          </w:p>
        </w:tc>
      </w:tr>
      <w:tr w:rsidRPr="006A0EBA" w:rsidR="00310A92" w:rsidTr="215B1076" w14:paraId="4B0C0E69" w14:textId="77777777">
        <w:trPr>
          <w:trHeight w:val="495"/>
        </w:trPr>
        <w:tc>
          <w:tcPr>
            <w:tcW w:w="525" w:type="dxa"/>
            <w:tcMar/>
            <w:vAlign w:val="center"/>
          </w:tcPr>
          <w:p w:rsidRPr="00F7173F" w:rsidR="00310A92" w:rsidP="30B47BD4" w:rsidRDefault="00310A92" w14:paraId="453386DA" w14:textId="56F24E97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3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FF61BA" w:rsidRDefault="00310A92" w14:paraId="64C93415" w14:textId="220FDCE8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Aplicație software web/desktop pentru transmiterea unor mesaje folosind tehnici de criptare și semnături digitale</w:t>
            </w:r>
          </w:p>
        </w:tc>
      </w:tr>
      <w:tr w:rsidRPr="006A0EBA" w:rsidR="00310A92" w:rsidTr="215B1076" w14:paraId="67BFD649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2891A59E" w14:textId="28BDD737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4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FF61BA" w:rsidRDefault="00310A92" w14:paraId="768B5F35" w14:textId="3552C5FC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oluție informatică desktop/web pentru monitorizarea echipamentelor de rețea și investigarea traficului dintre rețelele de calculatoare TCP/IP</w:t>
            </w:r>
          </w:p>
        </w:tc>
      </w:tr>
      <w:tr w:rsidRPr="00FE516E" w:rsidR="00310A92" w:rsidTr="215B1076" w14:paraId="0FC1A29E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458C9911" w14:textId="15F62316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5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FF61BA" w:rsidRDefault="00310A92" w14:paraId="3DD90641" w14:textId="13D39763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Proiectarea și implementarea unui sistem informatic pentru colectarea, centralizarea și vizualizarea în timp real a evenimentelor generate de un sistem de operare/sistem informatic</w:t>
            </w:r>
          </w:p>
        </w:tc>
      </w:tr>
      <w:tr w:rsidRPr="006A0EBA" w:rsidR="00310A92" w:rsidTr="215B1076" w14:paraId="393362CE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12884119" w14:textId="1EACCF1F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6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FF61BA" w:rsidRDefault="00310A92" w14:paraId="10360A51" w14:textId="59EB0D59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Aplicație software web/desktop pentru verificarea consistenței datelor despre subiecți stocați într-o bază de date relațională și proiectarea/implementarea metodelor de reprezentarea a acestora folosind baza de date Elasticsearch</w:t>
            </w:r>
          </w:p>
        </w:tc>
      </w:tr>
      <w:tr w:rsidR="00310A92" w:rsidTr="215B1076" w14:paraId="0F5D3267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03625334" w14:textId="6692A0B7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7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644E8C" w:rsidRDefault="00310A92" w14:paraId="6E1EA79D" w14:textId="29DA8C0C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 xml:space="preserve">Soluție software web/desktop pentru importul metadatelor provenit din medii eterogene într-o bază de date  </w:t>
            </w:r>
          </w:p>
        </w:tc>
      </w:tr>
      <w:tr w:rsidRPr="006A0EBA" w:rsidR="00310A92" w:rsidTr="215B1076" w14:paraId="7EF9223F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69E846FE" w14:textId="36A3B49D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8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0EF86CF2" w14:textId="7B542774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Dezvoltarea unei aplicații software desktop/web pentru scanarea porturilor și identificarea potențialelor vulnerabilități</w:t>
            </w:r>
          </w:p>
        </w:tc>
      </w:tr>
      <w:tr w:rsidRPr="00C6127D" w:rsidR="00310A92" w:rsidTr="215B1076" w14:paraId="3F615108" w14:textId="77777777">
        <w:tc>
          <w:tcPr>
            <w:tcW w:w="525" w:type="dxa"/>
            <w:tcMar/>
            <w:vAlign w:val="center"/>
          </w:tcPr>
          <w:p w:rsidRPr="00F7173F" w:rsidR="00310A92" w:rsidP="30B47BD4" w:rsidRDefault="00310A92" w14:paraId="76F92F4C" w14:textId="4154A9E6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9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C6127D" w:rsidR="00310A92" w:rsidP="69B7A392" w:rsidRDefault="00310A92" w14:paraId="4534703F" w14:textId="62AFFA94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>Sistem informatic (desktop/</w:t>
            </w:r>
          </w:p>
          <w:p w:rsidRPr="00C6127D" w:rsidR="00310A92" w:rsidP="00045DB7" w:rsidRDefault="00310A92" w14:paraId="5098685A" w14:textId="6E619639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 xml:space="preserve">web) pentru localizarea </w:t>
            </w: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>smartphone</w:t>
            </w: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 xml:space="preserve">-urilor și afișarea localizării pe platforme (Google </w:t>
            </w: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>Earth</w:t>
            </w: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 xml:space="preserve">, Google </w:t>
            </w: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>Maps</w:t>
            </w:r>
            <w:r w:rsidRPr="69B7A392" w:rsidR="00310A92">
              <w:rPr>
                <w:rFonts w:ascii="Cambria" w:hAnsi="Cambria"/>
                <w:sz w:val="20"/>
                <w:szCs w:val="20"/>
                <w:lang w:val="ro-RO"/>
              </w:rPr>
              <w:t>)</w:t>
            </w:r>
          </w:p>
        </w:tc>
      </w:tr>
      <w:tr w:rsidR="00310A92" w:rsidTr="215B1076" w14:paraId="753FB945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6CDF5B84" w14:textId="66D7981C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10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4FC6D2F5" w14:textId="5339047F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istem informatic (desktop/web) pentru extragerea și analizarea datelor de tip OSINT folosind tool-uri opensource</w:t>
            </w:r>
          </w:p>
        </w:tc>
      </w:tr>
      <w:tr w:rsidR="00310A92" w:rsidTr="215B1076" w14:paraId="0039237A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36578493" w14:textId="4B904CBC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11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5685D1DE" w14:textId="0620E47E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oluție informatică desktop/web pentru monitorizarea și analizarea datelor de trafic IP</w:t>
            </w:r>
          </w:p>
        </w:tc>
      </w:tr>
      <w:tr w:rsidR="00310A92" w:rsidTr="215B1076" w14:paraId="12901814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08277041" w14:textId="5D067E06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12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6C0A12B3" w14:textId="2124807C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Metode steganografice și steganalitice pentru analizarea fișierelor modificate</w:t>
            </w:r>
          </w:p>
        </w:tc>
      </w:tr>
      <w:bookmarkEnd w:id="0"/>
      <w:tr w:rsidRPr="00E91A8E" w:rsidR="00310A92" w:rsidTr="215B1076" w14:paraId="3DDD4BF5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1B841DD4" w14:textId="531263D0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13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36791C52" w14:textId="4463AA5A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istem software desktop/web pentru identificarea și exploatarea vulnerabilităților protocoalelor de comunicații configurate și instalate în cazul Software-as-a-Service (SaaS)</w:t>
            </w:r>
          </w:p>
        </w:tc>
      </w:tr>
      <w:tr w:rsidRPr="006A0EBA" w:rsidR="00310A92" w:rsidTr="215B1076" w14:paraId="66A2C9BB" w14:textId="77777777">
        <w:tc>
          <w:tcPr>
            <w:tcW w:w="525" w:type="dxa"/>
            <w:tcMar/>
            <w:vAlign w:val="center"/>
          </w:tcPr>
          <w:p w:rsidRPr="00F7173F" w:rsidR="00310A92" w:rsidP="00750E84" w:rsidRDefault="00310A92" w14:paraId="0F21EDA9" w14:textId="2C5ECD17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F7173F">
              <w:rPr>
                <w:rFonts w:ascii="Cambria" w:hAnsi="Cambria"/>
                <w:sz w:val="20"/>
                <w:szCs w:val="20"/>
                <w:lang w:val="ro-RO"/>
              </w:rPr>
              <w:t>14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23A72425" w14:textId="3B9F2F68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Detectarea automată și furnizarea recunoașterii automate a discursilor instigatoare în texte sau/și fișiere audio sau/și fișiere video</w:t>
            </w:r>
          </w:p>
        </w:tc>
      </w:tr>
      <w:tr w:rsidRPr="006A0EBA" w:rsidR="00310A92" w:rsidTr="215B1076" w14:paraId="28008345" w14:textId="77777777">
        <w:tc>
          <w:tcPr>
            <w:tcW w:w="525" w:type="dxa"/>
            <w:tcMar/>
            <w:vAlign w:val="center"/>
          </w:tcPr>
          <w:p w:rsidRPr="00F7173F" w:rsidR="00310A92" w:rsidP="30B47BD4" w:rsidRDefault="00310A92" w14:paraId="223CFE52" w14:textId="21FEA19D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15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7173F" w:rsidR="00310A92" w:rsidP="00045DB7" w:rsidRDefault="00310A92" w14:paraId="18F54CDC" w14:textId="50EDE7ED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Detectarea automată și furnizarea recunoașterii automate a discursilor rasiale în texte sau/și fișiere audio sau/și fișiere video</w:t>
            </w:r>
          </w:p>
        </w:tc>
      </w:tr>
      <w:tr w:rsidRPr="006A0EBA" w:rsidR="00310A92" w:rsidTr="215B1076" w14:paraId="3CC1DBE4" w14:textId="77777777">
        <w:tc>
          <w:tcPr>
            <w:tcW w:w="525" w:type="dxa"/>
            <w:tcMar/>
            <w:vAlign w:val="center"/>
          </w:tcPr>
          <w:p w:rsidRPr="00F7173F" w:rsidR="00310A92" w:rsidP="30B47BD4" w:rsidRDefault="00310A92" w14:paraId="593F0CD2" w14:textId="2C218B08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16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62DBC55B" w14:textId="62591C98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Analiza și monitorizarea brand-urilor folosind procesare naturală și algoritmi de inteligență artificială  pe texte folosind datele preluate de pe Twitter</w:t>
            </w:r>
          </w:p>
        </w:tc>
      </w:tr>
      <w:tr w:rsidRPr="00DA462B" w:rsidR="00310A92" w:rsidTr="215B1076" w14:paraId="2850F5D9" w14:textId="77777777">
        <w:tc>
          <w:tcPr>
            <w:tcW w:w="525" w:type="dxa"/>
            <w:tcMar/>
            <w:vAlign w:val="center"/>
          </w:tcPr>
          <w:p w:rsidR="00310A92" w:rsidP="00750E84" w:rsidRDefault="00310A92" w14:paraId="1E4240F1" w14:textId="6C43CF75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17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6EC22CE6" w14:textId="7BCAEB19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Identificarea incidentelor cibernetice folosind loguri</w:t>
            </w:r>
          </w:p>
        </w:tc>
      </w:tr>
      <w:tr w:rsidRPr="00DA462B" w:rsidR="00310A92" w:rsidTr="215B1076" w14:paraId="4BB27A1D" w14:textId="77777777">
        <w:tc>
          <w:tcPr>
            <w:tcW w:w="525" w:type="dxa"/>
            <w:tcMar/>
            <w:vAlign w:val="center"/>
          </w:tcPr>
          <w:p w:rsidR="00310A92" w:rsidP="00750E84" w:rsidRDefault="00310A92" w14:paraId="30AD27B8" w14:textId="380B3C43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18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7DD9925C" w14:textId="5EDF89A1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Monitorizarea și detectarea în timp real a intruziunilor cibernetice</w:t>
            </w:r>
          </w:p>
        </w:tc>
      </w:tr>
      <w:tr w:rsidRPr="00DA462B" w:rsidR="00310A92" w:rsidTr="215B1076" w14:paraId="76C0826E" w14:textId="77777777">
        <w:tc>
          <w:tcPr>
            <w:tcW w:w="525" w:type="dxa"/>
            <w:tcMar/>
            <w:vAlign w:val="center"/>
          </w:tcPr>
          <w:p w:rsidR="00310A92" w:rsidP="00750E84" w:rsidRDefault="00310A92" w14:paraId="5F97BA3A" w14:textId="2F994348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bookmarkStart w:name="_Hlk80685175" w:id="1"/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19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5AD02D9E" w14:textId="48F543BE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00C31057"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  <w:t>BLOCKCHAIN</w:t>
            </w:r>
            <w:r>
              <w:rPr>
                <w:rFonts w:ascii="Cambria" w:hAnsi="Cambria"/>
                <w:sz w:val="20"/>
                <w:szCs w:val="20"/>
                <w:lang w:val="ro-RO"/>
              </w:rPr>
              <w:t xml:space="preserve"> - Implementarea (simularea) unui blockchain și identificarea elementelor de securitate</w:t>
            </w:r>
          </w:p>
        </w:tc>
      </w:tr>
      <w:tr w:rsidRPr="00DA462B" w:rsidR="00310A92" w:rsidTr="215B1076" w14:paraId="3A8A2CE8" w14:textId="77777777">
        <w:trPr>
          <w:trHeight w:val="345"/>
        </w:trPr>
        <w:tc>
          <w:tcPr>
            <w:tcW w:w="525" w:type="dxa"/>
            <w:tcMar/>
            <w:vAlign w:val="center"/>
          </w:tcPr>
          <w:p w:rsidR="00310A92" w:rsidP="00750E84" w:rsidRDefault="00310A92" w14:paraId="4D30032E" w14:textId="59155114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20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E54F16" w:rsidR="00310A92" w:rsidP="00045DB7" w:rsidRDefault="00310A92" w14:paraId="45F6DA46" w14:textId="6DF17C9A">
            <w:pPr>
              <w:rPr>
                <w:rFonts w:ascii="Cambria" w:hAnsi="Cambria"/>
                <w:sz w:val="20"/>
                <w:szCs w:val="20"/>
              </w:rPr>
            </w:pPr>
            <w:r w:rsidRPr="00C31057">
              <w:rPr>
                <w:rFonts w:ascii="Cambria" w:hAnsi="Cambria"/>
                <w:i/>
                <w:iCs/>
                <w:sz w:val="20"/>
                <w:szCs w:val="20"/>
              </w:rPr>
              <w:t>BLOCKCHAIN</w:t>
            </w:r>
            <w:r>
              <w:rPr>
                <w:rFonts w:ascii="Cambria" w:hAnsi="Cambria"/>
                <w:sz w:val="20"/>
                <w:szCs w:val="20"/>
              </w:rPr>
              <w:t xml:space="preserve"> - Protocoale Consensus </w:t>
            </w:r>
            <w:r>
              <w:rPr>
                <w:rFonts w:ascii="Cambria" w:hAnsi="Cambria"/>
                <w:sz w:val="20"/>
                <w:szCs w:val="20"/>
                <w:lang w:val="ro-RO"/>
              </w:rPr>
              <w:t>în</w:t>
            </w:r>
            <w:r>
              <w:rPr>
                <w:rFonts w:ascii="Cambria" w:hAnsi="Cambria"/>
                <w:sz w:val="20"/>
                <w:szCs w:val="20"/>
              </w:rPr>
              <w:t xml:space="preserve"> Blockchain bazate pe miză</w:t>
            </w:r>
          </w:p>
        </w:tc>
      </w:tr>
      <w:tr w:rsidRPr="00DA462B" w:rsidR="00310A92" w:rsidTr="215B1076" w14:paraId="62EC7C8A" w14:textId="77777777">
        <w:tc>
          <w:tcPr>
            <w:tcW w:w="525" w:type="dxa"/>
            <w:tcMar/>
            <w:vAlign w:val="center"/>
          </w:tcPr>
          <w:p w:rsidR="00310A92" w:rsidP="00750E84" w:rsidRDefault="00310A92" w14:paraId="0E19A72D" w14:textId="3810C437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21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092F1808" w14:textId="524F1A2D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“Secret Santa” folosind multiparty computation</w:t>
            </w:r>
          </w:p>
        </w:tc>
      </w:tr>
      <w:tr w:rsidRPr="00DA462B" w:rsidR="00310A92" w:rsidTr="215B1076" w14:paraId="2638631B" w14:textId="77777777">
        <w:tc>
          <w:tcPr>
            <w:tcW w:w="525" w:type="dxa"/>
            <w:tcMar/>
            <w:vAlign w:val="center"/>
          </w:tcPr>
          <w:p w:rsidR="00310A92" w:rsidP="30B47BD4" w:rsidRDefault="00310A92" w14:paraId="046ED5EA" w14:textId="6D11DE1F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22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2B113765" w14:textId="7F89956E">
            <w:pPr>
              <w:rPr>
                <w:rFonts w:ascii="Cambria" w:hAnsi="Cambria"/>
                <w:sz w:val="20"/>
                <w:szCs w:val="20"/>
              </w:rPr>
            </w:pPr>
            <w:r w:rsidRPr="00C31057">
              <w:rPr>
                <w:rFonts w:ascii="Cambria" w:hAnsi="Cambria"/>
                <w:i/>
                <w:iCs/>
                <w:sz w:val="20"/>
                <w:szCs w:val="20"/>
              </w:rPr>
              <w:t>KUBERNETES</w:t>
            </w:r>
            <w:r>
              <w:rPr>
                <w:rFonts w:ascii="Cambria" w:hAnsi="Cambria"/>
                <w:sz w:val="20"/>
                <w:szCs w:val="20"/>
              </w:rPr>
              <w:t xml:space="preserve"> - Securitatatea datelor în Kubernetes </w:t>
            </w:r>
          </w:p>
        </w:tc>
      </w:tr>
      <w:tr w:rsidRPr="00DA462B" w:rsidR="00310A92" w:rsidTr="215B1076" w14:paraId="28119F30" w14:textId="77777777">
        <w:tc>
          <w:tcPr>
            <w:tcW w:w="525" w:type="dxa"/>
            <w:tcMar/>
            <w:vAlign w:val="center"/>
          </w:tcPr>
          <w:p w:rsidR="00310A92" w:rsidP="00750E84" w:rsidRDefault="00310A92" w14:paraId="11A5B9B3" w14:textId="001E3ACD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23</w:t>
            </w:r>
          </w:p>
        </w:tc>
        <w:tc>
          <w:tcPr>
            <w:tcW w:w="10687" w:type="dxa"/>
            <w:gridSpan w:val="2"/>
            <w:tcMar/>
            <w:vAlign w:val="center"/>
          </w:tcPr>
          <w:p w:rsidR="00310A92" w:rsidP="00045DB7" w:rsidRDefault="00310A92" w14:paraId="1DD1CF5D" w14:textId="59331F40">
            <w:pPr>
              <w:rPr>
                <w:rFonts w:ascii="Cambria" w:hAnsi="Cambria"/>
                <w:sz w:val="20"/>
                <w:szCs w:val="20"/>
              </w:rPr>
            </w:pPr>
            <w:r w:rsidRPr="00045945">
              <w:rPr>
                <w:rFonts w:ascii="Cambria" w:hAnsi="Cambria"/>
                <w:i/>
                <w:iCs/>
                <w:sz w:val="20"/>
                <w:szCs w:val="20"/>
              </w:rPr>
              <w:t>CLOUD</w:t>
            </w:r>
            <w:r>
              <w:rPr>
                <w:rFonts w:ascii="Cambria" w:hAnsi="Cambria"/>
                <w:sz w:val="20"/>
                <w:szCs w:val="20"/>
              </w:rPr>
              <w:t xml:space="preserve"> - Analiza securității datelor și implementarea politicilor de securitate în medii cloud computing, edge, fog și big data</w:t>
            </w:r>
          </w:p>
        </w:tc>
      </w:tr>
      <w:tr w:rsidRPr="006A0EBA" w:rsidR="00310A92" w:rsidTr="215B1076" w14:paraId="7A78577B" w14:textId="77777777">
        <w:trPr>
          <w:trHeight w:val="300"/>
        </w:trPr>
        <w:tc>
          <w:tcPr>
            <w:tcW w:w="525" w:type="dxa"/>
            <w:tcMar/>
            <w:vAlign w:val="center"/>
          </w:tcPr>
          <w:p w:rsidR="00310A92" w:rsidP="30B47BD4" w:rsidRDefault="00310A92" w14:paraId="3118E9E0" w14:textId="0D33FDC4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24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F61B02" w:rsidR="00310A92" w:rsidP="00045DB7" w:rsidRDefault="00310A92" w14:paraId="23D0FCBC" w14:textId="608EA85A">
            <w:pPr>
              <w:rPr>
                <w:rFonts w:ascii="Cambria" w:hAnsi="Cambria"/>
                <w:sz w:val="20"/>
                <w:szCs w:val="20"/>
                <w:lang w:val="fr-FR"/>
              </w:rPr>
            </w:pPr>
            <w:r w:rsidRPr="00F61B02">
              <w:rPr>
                <w:rFonts w:ascii="Cambria" w:hAnsi="Cambria"/>
                <w:i/>
                <w:iCs/>
                <w:sz w:val="20"/>
                <w:szCs w:val="20"/>
                <w:lang w:val="fr-FR"/>
              </w:rPr>
              <w:t>IoT</w:t>
            </w:r>
            <w:r w:rsidRPr="00F61B02">
              <w:rPr>
                <w:rFonts w:ascii="Cambria" w:hAnsi="Cambria"/>
                <w:sz w:val="20"/>
                <w:szCs w:val="20"/>
                <w:lang w:val="fr-FR"/>
              </w:rPr>
              <w:t xml:space="preserve"> – Implementarea unui s</w:t>
            </w:r>
            <w:r>
              <w:rPr>
                <w:rFonts w:ascii="Cambria" w:hAnsi="Cambria"/>
                <w:sz w:val="20"/>
                <w:szCs w:val="20"/>
                <w:lang w:val="fr-FR"/>
              </w:rPr>
              <w:t>i</w:t>
            </w:r>
            <w:r w:rsidRPr="00F61B02">
              <w:rPr>
                <w:rFonts w:ascii="Cambria" w:hAnsi="Cambria"/>
                <w:sz w:val="20"/>
                <w:szCs w:val="20"/>
                <w:lang w:val="fr-FR"/>
              </w:rPr>
              <w:t>stem</w:t>
            </w:r>
            <w:r>
              <w:rPr>
                <w:rFonts w:ascii="Cambria" w:hAnsi="Cambria"/>
                <w:sz w:val="20"/>
                <w:szCs w:val="20"/>
                <w:lang w:val="fr-FR"/>
              </w:rPr>
              <w:t xml:space="preserve"> (web/desktop/mobile)</w:t>
            </w:r>
            <w:r w:rsidRPr="00F61B02">
              <w:rPr>
                <w:rFonts w:ascii="Cambria" w:hAnsi="Cambria"/>
                <w:sz w:val="20"/>
                <w:szCs w:val="20"/>
                <w:lang w:val="fr-FR"/>
              </w:rPr>
              <w:t xml:space="preserve"> de p</w:t>
            </w:r>
            <w:r>
              <w:rPr>
                <w:rFonts w:ascii="Cambria" w:hAnsi="Cambria"/>
                <w:sz w:val="20"/>
                <w:szCs w:val="20"/>
                <w:lang w:val="fr-FR"/>
              </w:rPr>
              <w:t>rognoză meteorologică</w:t>
            </w:r>
          </w:p>
        </w:tc>
      </w:tr>
      <w:tr w:rsidRPr="00DA462B" w:rsidR="00310A92" w:rsidTr="215B1076" w14:paraId="2151F06A" w14:textId="77777777">
        <w:tc>
          <w:tcPr>
            <w:tcW w:w="525" w:type="dxa"/>
            <w:tcMar/>
            <w:vAlign w:val="center"/>
          </w:tcPr>
          <w:p w:rsidR="00310A92" w:rsidP="00750E84" w:rsidRDefault="00310A92" w14:paraId="2CA66C6C" w14:textId="6B71781F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25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BF2648" w:rsidR="00310A92" w:rsidP="00045DB7" w:rsidRDefault="00310A92" w14:paraId="079A39B0" w14:textId="66B2CE40">
            <w:pPr>
              <w:rPr>
                <w:rFonts w:ascii="Cambria" w:hAnsi="Cambria"/>
                <w:sz w:val="20"/>
                <w:szCs w:val="20"/>
              </w:rPr>
            </w:pPr>
            <w:r w:rsidRPr="00BF2648">
              <w:rPr>
                <w:rFonts w:ascii="Cambria" w:hAnsi="Cambria"/>
                <w:i/>
                <w:iCs/>
                <w:sz w:val="20"/>
                <w:szCs w:val="20"/>
              </w:rPr>
              <w:t xml:space="preserve">IoT &amp; COVID-19 – </w:t>
            </w:r>
            <w:r w:rsidRPr="00BF2648">
              <w:rPr>
                <w:rFonts w:ascii="Cambria" w:hAnsi="Cambria"/>
                <w:sz w:val="20"/>
                <w:szCs w:val="20"/>
              </w:rPr>
              <w:t>Monitorizarea în t</w:t>
            </w:r>
            <w:r>
              <w:rPr>
                <w:rFonts w:ascii="Cambria" w:hAnsi="Cambria"/>
                <w:sz w:val="20"/>
                <w:szCs w:val="20"/>
              </w:rPr>
              <w:t xml:space="preserve">imp real a cazurilor de COVID-19 și securitatea datelor acestora </w:t>
            </w:r>
          </w:p>
        </w:tc>
      </w:tr>
      <w:tr w:rsidRPr="00DA462B" w:rsidR="00310A92" w:rsidTr="215B1076" w14:paraId="6F391AF0" w14:textId="77777777">
        <w:trPr>
          <w:trHeight w:val="375"/>
        </w:trPr>
        <w:tc>
          <w:tcPr>
            <w:tcW w:w="525" w:type="dxa"/>
            <w:tcMar/>
            <w:vAlign w:val="center"/>
          </w:tcPr>
          <w:p w:rsidR="00310A92" w:rsidP="00750E84" w:rsidRDefault="00310A92" w14:paraId="21A56F4A" w14:textId="1E610380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26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0969FC" w:rsidR="00310A92" w:rsidP="00045DB7" w:rsidRDefault="00310A92" w14:paraId="62AB406C" w14:textId="098DC8EF">
            <w:pPr>
              <w:rPr>
                <w:rFonts w:ascii="Cambria" w:hAnsi="Cambria"/>
                <w:sz w:val="20"/>
                <w:szCs w:val="20"/>
              </w:rPr>
            </w:pPr>
            <w:r w:rsidRPr="000969FC">
              <w:rPr>
                <w:rFonts w:ascii="Cambria" w:hAnsi="Cambria"/>
                <w:i/>
                <w:iCs/>
                <w:sz w:val="20"/>
                <w:szCs w:val="20"/>
              </w:rPr>
              <w:t>IoT &amp; COVID-19 – Aplicație smartphone pentru monitorizarea</w:t>
            </w:r>
            <w:r>
              <w:rPr>
                <w:rFonts w:ascii="Cambria" w:hAnsi="Cambria"/>
                <w:i/>
                <w:iCs/>
                <w:sz w:val="20"/>
                <w:szCs w:val="20"/>
              </w:rPr>
              <w:t xml:space="preserve"> prin Bluetooth a pacienților cu COVID-19 </w:t>
            </w:r>
          </w:p>
        </w:tc>
      </w:tr>
      <w:bookmarkEnd w:id="1"/>
      <w:tr w:rsidRPr="006A0EBA" w:rsidR="00310A92" w:rsidTr="215B1076" w14:paraId="3181A0F3" w14:textId="77777777">
        <w:tc>
          <w:tcPr>
            <w:tcW w:w="525" w:type="dxa"/>
            <w:tcMar/>
            <w:vAlign w:val="center"/>
          </w:tcPr>
          <w:p w:rsidRPr="00732B91" w:rsidR="00310A92" w:rsidP="00201922" w:rsidRDefault="00310A92" w14:paraId="539A5FCC" w14:textId="2AA7AA58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27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732B91" w:rsidR="00310A92" w:rsidP="00201922" w:rsidRDefault="00310A92" w14:paraId="6459F17E" w14:textId="1A630401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 xml:space="preserve">Rezolvarea provocărilor ridicate în domeniul </w:t>
            </w:r>
            <w:r w:rsidRPr="00732B91"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  <w:t>forensics</w:t>
            </w:r>
          </w:p>
        </w:tc>
      </w:tr>
      <w:tr w:rsidR="00310A92" w:rsidTr="215B1076" w14:paraId="58859A8E" w14:textId="77777777">
        <w:tc>
          <w:tcPr>
            <w:tcW w:w="525" w:type="dxa"/>
            <w:tcMar/>
            <w:vAlign w:val="center"/>
          </w:tcPr>
          <w:p w:rsidRPr="00732B91" w:rsidR="00310A92" w:rsidP="00201922" w:rsidRDefault="00310A92" w14:paraId="64019B4D" w14:textId="5F775322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>2</w:t>
            </w:r>
            <w:r>
              <w:rPr>
                <w:rFonts w:ascii="Cambria" w:hAnsi="Cambria"/>
                <w:sz w:val="20"/>
                <w:szCs w:val="20"/>
                <w:lang w:val="ro-RO"/>
              </w:rPr>
              <w:t>8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732B91" w:rsidR="00310A92" w:rsidP="00B923B9" w:rsidRDefault="00310A92" w14:paraId="2CAFC71E" w14:textId="35FB79F6">
            <w:pPr>
              <w:jc w:val="both"/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 xml:space="preserve">Rezolvarea provocărilor ridicate în domeniul </w:t>
            </w:r>
            <w:r w:rsidRPr="00732B91"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  <w:t>malware</w:t>
            </w:r>
          </w:p>
        </w:tc>
      </w:tr>
      <w:tr w:rsidR="00310A92" w:rsidTr="215B1076" w14:paraId="62B19913" w14:textId="77777777">
        <w:tc>
          <w:tcPr>
            <w:tcW w:w="525" w:type="dxa"/>
            <w:tcMar/>
            <w:vAlign w:val="center"/>
          </w:tcPr>
          <w:p w:rsidRPr="00732B91" w:rsidR="00310A92" w:rsidP="00201922" w:rsidRDefault="00310A92" w14:paraId="3B4BE86B" w14:textId="08FDF6EA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29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732B91" w:rsidR="00310A92" w:rsidP="00B923B9" w:rsidRDefault="00310A92" w14:paraId="6A2016A1" w14:textId="2D0A68C9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 xml:space="preserve">Rezolvarea provocărilor ridicate în domeniul </w:t>
            </w:r>
            <w:r w:rsidRPr="00732B91"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  <w:t>web și rețelistică</w:t>
            </w:r>
          </w:p>
        </w:tc>
      </w:tr>
      <w:tr w:rsidRPr="006A0EBA" w:rsidR="00310A92" w:rsidTr="215B1076" w14:paraId="0E1D57CA" w14:textId="77777777">
        <w:tc>
          <w:tcPr>
            <w:tcW w:w="525" w:type="dxa"/>
            <w:tcMar/>
            <w:vAlign w:val="center"/>
          </w:tcPr>
          <w:p w:rsidRPr="00732B91" w:rsidR="00310A92" w:rsidP="00201922" w:rsidRDefault="00310A92" w14:paraId="625FD593" w14:textId="45D80A71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lastRenderedPageBreak/>
              <w:t>30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732B91" w:rsidR="00310A92" w:rsidP="00B923B9" w:rsidRDefault="00310A92" w14:paraId="11915EDE" w14:textId="42C7CC79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>Proiectarea și unui server pentru comandă și control</w:t>
            </w:r>
          </w:p>
        </w:tc>
      </w:tr>
      <w:tr w:rsidRPr="006A0EBA" w:rsidR="00310A92" w:rsidTr="215B1076" w14:paraId="2BC1533B" w14:textId="77777777">
        <w:tc>
          <w:tcPr>
            <w:tcW w:w="525" w:type="dxa"/>
            <w:tcMar/>
            <w:vAlign w:val="center"/>
          </w:tcPr>
          <w:p w:rsidRPr="00732B91" w:rsidR="00310A92" w:rsidP="00201922" w:rsidRDefault="00310A92" w14:paraId="5508653D" w14:textId="5C223FDE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1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732B91" w:rsidR="00310A92" w:rsidP="00B923B9" w:rsidRDefault="00310A92" w14:paraId="3E20C2A1" w14:textId="710C26B4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>Implementarea și dezvoltarea de unui sistem de colectare și investigare a probelor digitale</w:t>
            </w:r>
          </w:p>
        </w:tc>
      </w:tr>
      <w:tr w:rsidRPr="006A0EBA" w:rsidR="00310A92" w:rsidTr="215B1076" w14:paraId="34CB322B" w14:textId="77777777">
        <w:tc>
          <w:tcPr>
            <w:tcW w:w="525" w:type="dxa"/>
            <w:tcMar/>
            <w:vAlign w:val="center"/>
          </w:tcPr>
          <w:p w:rsidRPr="00732B91" w:rsidR="00310A92" w:rsidP="00201922" w:rsidRDefault="00310A92" w14:paraId="194B997D" w14:textId="21B98DD1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2</w:t>
            </w:r>
          </w:p>
        </w:tc>
        <w:tc>
          <w:tcPr>
            <w:tcW w:w="10687" w:type="dxa"/>
            <w:gridSpan w:val="2"/>
            <w:tcMar/>
            <w:vAlign w:val="center"/>
          </w:tcPr>
          <w:p w:rsidRPr="00732B91" w:rsidR="00310A92" w:rsidP="00B923B9" w:rsidRDefault="00310A92" w14:paraId="044C22AF" w14:textId="1A408290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 w:rsidRPr="00732B91">
              <w:rPr>
                <w:rFonts w:ascii="Cambria" w:hAnsi="Cambria"/>
                <w:sz w:val="20"/>
                <w:szCs w:val="20"/>
                <w:lang w:val="ro-RO"/>
              </w:rPr>
              <w:t>Implementarea unei aplicații software desktop/web pentru analizarea traficului generat de comunicații în cadrul unui sistem informatic cât și în exteriorul acestuia</w:t>
            </w:r>
          </w:p>
        </w:tc>
      </w:tr>
      <w:tr w:rsidRPr="006A0EBA" w:rsidR="00310A92" w:rsidTr="215B1076" w14:paraId="3C9E8165" w14:textId="77777777">
        <w:tc>
          <w:tcPr>
            <w:tcW w:w="877" w:type="dxa"/>
            <w:gridSpan w:val="2"/>
            <w:tcMar/>
            <w:vAlign w:val="center"/>
          </w:tcPr>
          <w:p w:rsidRPr="00C6127D" w:rsidR="00310A92" w:rsidP="30B47BD4" w:rsidRDefault="00310A92" w14:paraId="2EF2FC3F" w14:textId="055501B4">
            <w:pPr>
              <w:jc w:val="center"/>
              <w:rPr>
                <w:rFonts w:ascii="Cambria" w:hAnsi="Cambria"/>
                <w:color w:val="FF0000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33</w:t>
            </w:r>
          </w:p>
        </w:tc>
        <w:tc>
          <w:tcPr>
            <w:tcW w:w="10335" w:type="dxa"/>
            <w:tcMar/>
            <w:vAlign w:val="center"/>
          </w:tcPr>
          <w:p w:rsidRPr="00C6127D" w:rsidR="00310A92" w:rsidP="005D7A87" w:rsidRDefault="00310A92" w14:paraId="3AC3D3A8" w14:textId="34CE4481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 w:rsidRPr="00C6127D">
              <w:rPr>
                <w:rFonts w:ascii="Cambria" w:hAnsi="Cambria"/>
                <w:sz w:val="20"/>
                <w:szCs w:val="20"/>
                <w:lang w:val="ro-RO"/>
              </w:rPr>
              <w:t>Dezvoltarea unei aplicații web/desktop pentru evidența datelor despre angajații unui departament din cadrul unei organizații</w:t>
            </w:r>
          </w:p>
        </w:tc>
      </w:tr>
      <w:tr w:rsidRPr="006A0EBA" w:rsidR="00310A92" w:rsidTr="215B1076" w14:paraId="17B95A28" w14:textId="77777777">
        <w:tc>
          <w:tcPr>
            <w:tcW w:w="877" w:type="dxa"/>
            <w:gridSpan w:val="2"/>
            <w:tcMar/>
            <w:vAlign w:val="center"/>
          </w:tcPr>
          <w:p w:rsidRPr="00C6127D" w:rsidR="00310A92" w:rsidP="005D7A87" w:rsidRDefault="00310A92" w14:paraId="27D6E4EC" w14:textId="7F590BCF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4</w:t>
            </w:r>
          </w:p>
        </w:tc>
        <w:tc>
          <w:tcPr>
            <w:tcW w:w="10335" w:type="dxa"/>
            <w:tcMar/>
            <w:vAlign w:val="center"/>
          </w:tcPr>
          <w:p w:rsidRPr="00C6127D" w:rsidR="00310A92" w:rsidP="005D7A87" w:rsidRDefault="00310A92" w14:paraId="7A18F46B" w14:textId="7BEF7F7A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 xml:space="preserve">Aplicație software de tip BI (Business Intelligence) pentru furnizarea de evaluări și raportări ale performanțelor activităților desfășurate în cadrul unei companii de transport mărfuri </w:t>
            </w:r>
            <w:r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  <w:t xml:space="preserve">sau </w:t>
            </w:r>
            <w:r>
              <w:rPr>
                <w:rFonts w:ascii="Cambria" w:hAnsi="Cambria"/>
                <w:sz w:val="20"/>
                <w:szCs w:val="20"/>
                <w:lang w:val="ro-RO"/>
              </w:rPr>
              <w:t xml:space="preserve">transport maritim </w:t>
            </w:r>
            <w:r>
              <w:rPr>
                <w:rFonts w:ascii="Cambria" w:hAnsi="Cambria"/>
                <w:i/>
                <w:iCs/>
                <w:sz w:val="20"/>
                <w:szCs w:val="20"/>
                <w:lang w:val="ro-RO"/>
              </w:rPr>
              <w:t xml:space="preserve">sau </w:t>
            </w:r>
            <w:r>
              <w:rPr>
                <w:rFonts w:ascii="Cambria" w:hAnsi="Cambria"/>
                <w:sz w:val="20"/>
                <w:szCs w:val="20"/>
                <w:lang w:val="ro-RO"/>
              </w:rPr>
              <w:t>transport aerian</w:t>
            </w:r>
          </w:p>
        </w:tc>
      </w:tr>
      <w:tr w:rsidRPr="006A0EBA" w:rsidR="00310A92" w:rsidTr="215B1076" w14:paraId="0FA0813F" w14:textId="77777777">
        <w:tc>
          <w:tcPr>
            <w:tcW w:w="877" w:type="dxa"/>
            <w:gridSpan w:val="2"/>
            <w:tcMar/>
            <w:vAlign w:val="center"/>
          </w:tcPr>
          <w:p w:rsidRPr="00C6127D" w:rsidR="00310A92" w:rsidP="005D7A87" w:rsidRDefault="00310A92" w14:paraId="3CC45EB0" w14:textId="0A632EA3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5</w:t>
            </w:r>
          </w:p>
        </w:tc>
        <w:tc>
          <w:tcPr>
            <w:tcW w:w="10335" w:type="dxa"/>
            <w:tcMar/>
            <w:vAlign w:val="center"/>
          </w:tcPr>
          <w:p w:rsidRPr="00C6127D" w:rsidR="00310A92" w:rsidP="005D7A87" w:rsidRDefault="00310A92" w14:paraId="54715B94" w14:textId="5EEA89A5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istem informatic format dintr-o aplicație software desktop și web pentru generarea de cataloage electronice cu scopul administrării activității didactice dintr-o instituție de învățământ.</w:t>
            </w:r>
          </w:p>
        </w:tc>
      </w:tr>
      <w:tr w:rsidR="00310A92" w:rsidTr="215B1076" w14:paraId="72900A07" w14:textId="77777777">
        <w:tc>
          <w:tcPr>
            <w:tcW w:w="877" w:type="dxa"/>
            <w:gridSpan w:val="2"/>
            <w:tcMar/>
            <w:vAlign w:val="center"/>
          </w:tcPr>
          <w:p w:rsidRPr="00C6127D" w:rsidR="00310A92" w:rsidP="005D7A87" w:rsidRDefault="00310A92" w14:paraId="1B8B0722" w14:textId="3EF43A8A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6</w:t>
            </w:r>
          </w:p>
        </w:tc>
        <w:tc>
          <w:tcPr>
            <w:tcW w:w="10335" w:type="dxa"/>
            <w:tcMar/>
            <w:vAlign w:val="center"/>
          </w:tcPr>
          <w:p w:rsidRPr="00C6127D" w:rsidR="00310A92" w:rsidP="005D7A87" w:rsidRDefault="00310A92" w14:paraId="3F9D7480" w14:textId="40B52C63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 w:rsidRPr="2493F204" w:rsidR="00310A92">
              <w:rPr>
                <w:rFonts w:ascii="Cambria" w:hAnsi="Cambria"/>
                <w:sz w:val="20"/>
                <w:szCs w:val="20"/>
                <w:lang w:val="ro-RO"/>
              </w:rPr>
              <w:t>Platformă web pentru partajarea cărților în format elect</w:t>
            </w:r>
            <w:r w:rsidRPr="2493F204" w:rsidR="00310A92">
              <w:rPr>
                <w:rFonts w:ascii="Cambria" w:hAnsi="Cambria"/>
                <w:sz w:val="20"/>
                <w:szCs w:val="20"/>
                <w:lang w:val="ro-RO"/>
              </w:rPr>
              <w:t>ronic</w:t>
            </w:r>
          </w:p>
        </w:tc>
      </w:tr>
      <w:tr w:rsidR="00310A92" w:rsidTr="215B1076" w14:paraId="4F075B01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54319957" w14:textId="69768FC1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7</w:t>
            </w:r>
          </w:p>
        </w:tc>
        <w:tc>
          <w:tcPr>
            <w:tcW w:w="10335" w:type="dxa"/>
            <w:tcMar/>
            <w:vAlign w:val="center"/>
          </w:tcPr>
          <w:p w:rsidR="00310A92" w:rsidP="005D7A87" w:rsidRDefault="00310A92" w14:paraId="0DD476A6" w14:textId="69624B4E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istem informatic (web și desktop) pentru generarea de rapoarte și administrarea pontajelor din cadrul unei organizații</w:t>
            </w:r>
          </w:p>
        </w:tc>
      </w:tr>
      <w:tr w:rsidR="00310A92" w:rsidTr="215B1076" w14:paraId="32B6B86C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44BFD877" w14:textId="28612E29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38</w:t>
            </w:r>
          </w:p>
        </w:tc>
        <w:tc>
          <w:tcPr>
            <w:tcW w:w="10335" w:type="dxa"/>
            <w:tcMar/>
            <w:vAlign w:val="center"/>
          </w:tcPr>
          <w:p w:rsidR="00310A92" w:rsidP="005D7A87" w:rsidRDefault="00310A92" w14:paraId="0EE017B6" w14:textId="7B3C663A">
            <w:pPr>
              <w:jc w:val="both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Sistem informatic (web și desktop) pentru generarea de rapoarte și administrarea proiectelor din cadrul unei organizații</w:t>
            </w:r>
          </w:p>
        </w:tc>
      </w:tr>
      <w:tr w:rsidR="00310A92" w:rsidTr="215B1076" w14:paraId="666E4157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5A57C300" w14:textId="33C397DC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 w:rsidRPr="30B47BD4" w:rsidR="00310A92">
              <w:rPr>
                <w:rFonts w:ascii="Cambria" w:hAnsi="Cambria"/>
                <w:color w:val="FF0000"/>
                <w:sz w:val="20"/>
                <w:szCs w:val="20"/>
                <w:lang w:val="ro-RO"/>
              </w:rPr>
              <w:t>39</w:t>
            </w:r>
          </w:p>
        </w:tc>
        <w:tc>
          <w:tcPr>
            <w:tcW w:w="10335" w:type="dxa"/>
            <w:tcMar/>
            <w:vAlign w:val="center"/>
          </w:tcPr>
          <w:p w:rsidR="00310A92" w:rsidP="00045DB7" w:rsidRDefault="00310A92" w14:paraId="73E0C66A" w14:textId="6697FCB1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Conversia și vizualizarea documentelor în cloud</w:t>
            </w:r>
          </w:p>
        </w:tc>
      </w:tr>
      <w:tr w:rsidRPr="006A0EBA" w:rsidR="00310A92" w:rsidTr="215B1076" w14:paraId="55CC303E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224818C1" w14:textId="2FE2E0E1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40</w:t>
            </w:r>
          </w:p>
        </w:tc>
        <w:tc>
          <w:tcPr>
            <w:tcW w:w="10335" w:type="dxa"/>
            <w:tcMar/>
            <w:vAlign w:val="center"/>
          </w:tcPr>
          <w:p w:rsidR="00310A92" w:rsidP="00045DB7" w:rsidRDefault="00310A92" w14:paraId="42EA7530" w14:textId="4E34BE9F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Aplicație software de tip BI pentru monitorizarea activităților de vânzări imobiliare</w:t>
            </w:r>
          </w:p>
        </w:tc>
      </w:tr>
      <w:tr w:rsidR="00310A92" w:rsidTr="215B1076" w14:paraId="29453535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2F793621" w14:textId="23B8F274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41</w:t>
            </w:r>
          </w:p>
        </w:tc>
        <w:tc>
          <w:tcPr>
            <w:tcW w:w="10335" w:type="dxa"/>
            <w:tcMar/>
            <w:vAlign w:val="center"/>
          </w:tcPr>
          <w:p w:rsidR="00310A92" w:rsidP="00045DB7" w:rsidRDefault="00310A92" w14:paraId="581E51ED" w14:textId="6A0B3FAB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Implementarea unei aplicații desktop/web pentru administrarea documentelor electronice folosind metode de semnătură digitală</w:t>
            </w:r>
          </w:p>
        </w:tc>
      </w:tr>
      <w:tr w:rsidR="00310A92" w:rsidTr="215B1076" w14:paraId="687505D4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4C8ECD53" w14:textId="41E0AA97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42</w:t>
            </w:r>
          </w:p>
        </w:tc>
        <w:tc>
          <w:tcPr>
            <w:tcW w:w="10335" w:type="dxa"/>
            <w:tcMar/>
            <w:vAlign w:val="center"/>
          </w:tcPr>
          <w:p w:rsidR="00310A92" w:rsidP="00045DB7" w:rsidRDefault="00310A92" w14:paraId="1D67D93F" w14:textId="47F92D6D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Implementarea unei aplicații desktop/web pentru administrarea perioadelor de concendii pentru o firmă/instituție</w:t>
            </w:r>
          </w:p>
        </w:tc>
      </w:tr>
      <w:tr w:rsidRPr="006A0EBA" w:rsidR="00310A92" w:rsidTr="215B1076" w14:paraId="7C6C9370" w14:textId="77777777">
        <w:tc>
          <w:tcPr>
            <w:tcW w:w="877" w:type="dxa"/>
            <w:gridSpan w:val="2"/>
            <w:tcMar/>
            <w:vAlign w:val="center"/>
          </w:tcPr>
          <w:p w:rsidR="00310A92" w:rsidP="005D7A87" w:rsidRDefault="00310A92" w14:paraId="48E7501F" w14:textId="7D4C5B76">
            <w:pPr>
              <w:jc w:val="center"/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43</w:t>
            </w:r>
          </w:p>
        </w:tc>
        <w:tc>
          <w:tcPr>
            <w:tcW w:w="10335" w:type="dxa"/>
            <w:tcMar/>
            <w:vAlign w:val="center"/>
          </w:tcPr>
          <w:p w:rsidR="00310A92" w:rsidP="00045DB7" w:rsidRDefault="00310A92" w14:paraId="6CF993E5" w14:textId="5C47EDCC">
            <w:pPr>
              <w:rPr>
                <w:rFonts w:ascii="Cambria" w:hAnsi="Cambria"/>
                <w:sz w:val="20"/>
                <w:szCs w:val="20"/>
                <w:lang w:val="ro-RO"/>
              </w:rPr>
            </w:pPr>
            <w:r>
              <w:rPr>
                <w:rFonts w:ascii="Cambria" w:hAnsi="Cambria"/>
                <w:sz w:val="20"/>
                <w:szCs w:val="20"/>
                <w:lang w:val="ro-RO"/>
              </w:rPr>
              <w:t>Generarea de situații și rapoarte statistice asupra unei baze de date a unei companii</w:t>
            </w:r>
          </w:p>
        </w:tc>
      </w:tr>
    </w:tbl>
    <w:p w:rsidR="00C6127D" w:rsidP="00045DB7" w:rsidRDefault="00C6127D" w14:paraId="60ED86A3" w14:textId="7B7A9195">
      <w:pPr>
        <w:rPr>
          <w:rFonts w:ascii="Cambria" w:hAnsi="Cambria"/>
          <w:b/>
          <w:bCs/>
          <w:sz w:val="24"/>
          <w:szCs w:val="24"/>
          <w:lang w:val="ro-RO"/>
        </w:rPr>
      </w:pPr>
    </w:p>
    <w:p w:rsidR="00A805A0" w:rsidP="00045DB7" w:rsidRDefault="00A805A0" w14:paraId="28300D2C" w14:textId="56761731">
      <w:pPr>
        <w:rPr>
          <w:rFonts w:ascii="Cambria" w:hAnsi="Cambria"/>
          <w:b/>
          <w:bCs/>
          <w:sz w:val="24"/>
          <w:szCs w:val="24"/>
          <w:lang w:val="ro-RO"/>
        </w:rPr>
      </w:pPr>
    </w:p>
    <w:p w:rsidR="00A805A0" w:rsidP="00045DB7" w:rsidRDefault="00A805A0" w14:paraId="0B649436" w14:textId="608DBD8C">
      <w:pPr>
        <w:rPr>
          <w:rFonts w:ascii="Cambria" w:hAnsi="Cambria"/>
          <w:sz w:val="24"/>
          <w:szCs w:val="24"/>
          <w:lang w:val="ro-RO"/>
        </w:rPr>
      </w:pPr>
      <w:r w:rsidRPr="00A805A0">
        <w:rPr>
          <w:rFonts w:ascii="Cambria" w:hAnsi="Cambria"/>
          <w:sz w:val="24"/>
          <w:szCs w:val="24"/>
          <w:lang w:val="ro-RO"/>
        </w:rPr>
        <w:t>Data</w:t>
      </w:r>
      <w:r>
        <w:rPr>
          <w:rFonts w:ascii="Cambria" w:hAnsi="Cambria"/>
          <w:sz w:val="24"/>
          <w:szCs w:val="24"/>
          <w:lang w:val="ro-RO"/>
        </w:rPr>
        <w:t>,</w:t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ab/>
      </w:r>
      <w:r>
        <w:rPr>
          <w:rFonts w:ascii="Cambria" w:hAnsi="Cambria"/>
          <w:sz w:val="24"/>
          <w:szCs w:val="24"/>
          <w:lang w:val="ro-RO"/>
        </w:rPr>
        <w:t xml:space="preserve">                                                                </w:t>
      </w:r>
    </w:p>
    <w:p w:rsidR="00310A92" w:rsidP="00045DB7" w:rsidRDefault="00740E74" w14:paraId="7736FA18" w14:textId="541FFD14">
      <w:pPr>
        <w:rPr>
          <w:rFonts w:ascii="Cambria" w:hAnsi="Cambria"/>
          <w:sz w:val="24"/>
          <w:szCs w:val="24"/>
          <w:lang w:val="ro-RO"/>
        </w:rPr>
      </w:pPr>
      <w:r>
        <w:rPr>
          <w:rFonts w:ascii="Cambria" w:hAnsi="Cambria"/>
          <w:sz w:val="24"/>
          <w:szCs w:val="24"/>
          <w:lang w:val="ro-RO"/>
        </w:rPr>
        <w:t>03.03.2022</w:t>
      </w:r>
      <w:r w:rsidR="00A805A0">
        <w:tab/>
      </w:r>
      <w:r w:rsidR="00A805A0">
        <w:tab/>
      </w:r>
      <w:r w:rsidR="00A805A0">
        <w:tab/>
      </w:r>
      <w:r w:rsidRPr="1B7436B8" w:rsidR="1B7436B8">
        <w:rPr>
          <w:rFonts w:ascii="Cambria" w:hAnsi="Cambria"/>
          <w:sz w:val="24"/>
          <w:szCs w:val="24"/>
          <w:lang w:val="ro-RO"/>
        </w:rPr>
        <w:t xml:space="preserve">    </w:t>
      </w:r>
      <w:r w:rsidR="00310A92">
        <w:t xml:space="preserve">                                              </w:t>
      </w:r>
      <w:r w:rsidR="007F5374">
        <w:rPr>
          <w:rFonts w:ascii="Cambria" w:hAnsi="Cambria"/>
          <w:sz w:val="24"/>
          <w:szCs w:val="24"/>
          <w:lang w:val="ro-RO"/>
        </w:rPr>
        <w:t xml:space="preserve">   </w:t>
      </w:r>
      <w:r w:rsidRPr="1B7436B8" w:rsidR="1B7436B8">
        <w:rPr>
          <w:rFonts w:ascii="Cambria" w:hAnsi="Cambria"/>
          <w:sz w:val="24"/>
          <w:szCs w:val="24"/>
          <w:lang w:val="ro-RO"/>
        </w:rPr>
        <w:t xml:space="preserve"> </w:t>
      </w:r>
    </w:p>
    <w:p w:rsidR="00310A92" w:rsidP="00310A92" w:rsidRDefault="00310A92" w14:paraId="2FF066DE" w14:textId="77777777">
      <w:pPr>
        <w:jc w:val="right"/>
        <w:rPr>
          <w:rFonts w:ascii="Cambria" w:hAnsi="Cambria"/>
          <w:sz w:val="24"/>
          <w:szCs w:val="24"/>
          <w:lang w:val="ro-RO"/>
        </w:rPr>
      </w:pPr>
    </w:p>
    <w:p w:rsidRPr="00A805A0" w:rsidR="00A805A0" w:rsidP="00310A92" w:rsidRDefault="00A805A0" w14:paraId="03C58C19" w14:textId="2233C241">
      <w:pPr>
        <w:jc w:val="right"/>
        <w:rPr>
          <w:rFonts w:ascii="Cambria" w:hAnsi="Cambria"/>
          <w:sz w:val="24"/>
          <w:szCs w:val="24"/>
          <w:lang w:val="ro-RO"/>
        </w:rPr>
      </w:pPr>
    </w:p>
    <w:sectPr w:rsidRPr="00A805A0" w:rsidR="00A805A0" w:rsidSect="00310A92">
      <w:headerReference w:type="default" r:id="rId8"/>
      <w:footerReference w:type="default" r:id="rId9"/>
      <w:pgSz w:w="12240" w:h="15840" w:orient="portrait"/>
      <w:pgMar w:top="1440" w:right="36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614A4" w:rsidP="00750E84" w:rsidRDefault="00E614A4" w14:paraId="254675B6" w14:textId="77777777">
      <w:pPr>
        <w:spacing w:after="0" w:line="240" w:lineRule="auto"/>
      </w:pPr>
      <w:r>
        <w:separator/>
      </w:r>
    </w:p>
  </w:endnote>
  <w:endnote w:type="continuationSeparator" w:id="0">
    <w:p w:rsidR="00E614A4" w:rsidP="00750E84" w:rsidRDefault="00E614A4" w14:paraId="7CDBB92B" w14:textId="77777777">
      <w:pPr>
        <w:spacing w:after="0" w:line="240" w:lineRule="auto"/>
      </w:pPr>
      <w:r>
        <w:continuationSeparator/>
      </w:r>
    </w:p>
  </w:endnote>
  <w:endnote w:type="continuationNotice" w:id="1">
    <w:p w:rsidR="00E614A4" w:rsidRDefault="00E614A4" w14:paraId="1CAB4C8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08420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E84" w:rsidRDefault="00750E84" w14:paraId="253583E6" w14:textId="726A11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50E84" w:rsidRDefault="00750E84" w14:paraId="57703FB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614A4" w:rsidP="00750E84" w:rsidRDefault="00E614A4" w14:paraId="19A7BE57" w14:textId="77777777">
      <w:pPr>
        <w:spacing w:after="0" w:line="240" w:lineRule="auto"/>
      </w:pPr>
      <w:r>
        <w:separator/>
      </w:r>
    </w:p>
  </w:footnote>
  <w:footnote w:type="continuationSeparator" w:id="0">
    <w:p w:rsidR="00E614A4" w:rsidP="00750E84" w:rsidRDefault="00E614A4" w14:paraId="036C0E90" w14:textId="77777777">
      <w:pPr>
        <w:spacing w:after="0" w:line="240" w:lineRule="auto"/>
      </w:pPr>
      <w:r>
        <w:continuationSeparator/>
      </w:r>
    </w:p>
  </w:footnote>
  <w:footnote w:type="continuationNotice" w:id="1">
    <w:p w:rsidR="00E614A4" w:rsidRDefault="00E614A4" w14:paraId="7680D29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50E84" w:rsidRDefault="00750E84" w14:paraId="4CF5112C" w14:textId="7C467713">
    <w:pPr>
      <w:pStyle w:val="Header"/>
    </w:pPr>
    <w:r>
      <w:t xml:space="preserve"> </w:t>
    </w:r>
  </w:p>
  <w:p w:rsidR="00C6127D" w:rsidRDefault="00C6127D" w14:paraId="32E21CF1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7cwsDAxsbQwsDRV0lEKTi0uzszPAykwqQUAVrq6UCwAAAA="/>
  </w:docVars>
  <w:rsids>
    <w:rsidRoot w:val="00045DB7"/>
    <w:rsid w:val="00021F9B"/>
    <w:rsid w:val="00025F3A"/>
    <w:rsid w:val="00030923"/>
    <w:rsid w:val="00037BFE"/>
    <w:rsid w:val="00042214"/>
    <w:rsid w:val="00045945"/>
    <w:rsid w:val="00045DB7"/>
    <w:rsid w:val="00057524"/>
    <w:rsid w:val="000969FC"/>
    <w:rsid w:val="000A0B26"/>
    <w:rsid w:val="000B6D50"/>
    <w:rsid w:val="000D2BA7"/>
    <w:rsid w:val="000F2660"/>
    <w:rsid w:val="00112A9D"/>
    <w:rsid w:val="0011427E"/>
    <w:rsid w:val="001A32D5"/>
    <w:rsid w:val="001A40E4"/>
    <w:rsid w:val="00201922"/>
    <w:rsid w:val="00242149"/>
    <w:rsid w:val="00257FB6"/>
    <w:rsid w:val="002D4289"/>
    <w:rsid w:val="00310A92"/>
    <w:rsid w:val="00364A81"/>
    <w:rsid w:val="00371B35"/>
    <w:rsid w:val="003B5BF9"/>
    <w:rsid w:val="00493B72"/>
    <w:rsid w:val="004B1570"/>
    <w:rsid w:val="004B2D3F"/>
    <w:rsid w:val="004B6BB4"/>
    <w:rsid w:val="004C2858"/>
    <w:rsid w:val="005D7A87"/>
    <w:rsid w:val="005E65DA"/>
    <w:rsid w:val="00601ECB"/>
    <w:rsid w:val="00631334"/>
    <w:rsid w:val="00644E8C"/>
    <w:rsid w:val="00660B81"/>
    <w:rsid w:val="006A0EBA"/>
    <w:rsid w:val="006A4E6A"/>
    <w:rsid w:val="00732B91"/>
    <w:rsid w:val="00740857"/>
    <w:rsid w:val="00740E74"/>
    <w:rsid w:val="00750E84"/>
    <w:rsid w:val="00766959"/>
    <w:rsid w:val="007B77CD"/>
    <w:rsid w:val="007F5374"/>
    <w:rsid w:val="00810A94"/>
    <w:rsid w:val="00822962"/>
    <w:rsid w:val="00844B8E"/>
    <w:rsid w:val="008645BA"/>
    <w:rsid w:val="00911511"/>
    <w:rsid w:val="0096593E"/>
    <w:rsid w:val="009C649A"/>
    <w:rsid w:val="009E5D44"/>
    <w:rsid w:val="00A45959"/>
    <w:rsid w:val="00A54BC8"/>
    <w:rsid w:val="00A805A0"/>
    <w:rsid w:val="00AA4226"/>
    <w:rsid w:val="00AB0B01"/>
    <w:rsid w:val="00B018EA"/>
    <w:rsid w:val="00B44C4D"/>
    <w:rsid w:val="00B923B9"/>
    <w:rsid w:val="00BA7866"/>
    <w:rsid w:val="00BB0314"/>
    <w:rsid w:val="00BF2648"/>
    <w:rsid w:val="00C10C7D"/>
    <w:rsid w:val="00C31057"/>
    <w:rsid w:val="00C400A0"/>
    <w:rsid w:val="00C6127D"/>
    <w:rsid w:val="00D23DCC"/>
    <w:rsid w:val="00D424C4"/>
    <w:rsid w:val="00D8455E"/>
    <w:rsid w:val="00DA462B"/>
    <w:rsid w:val="00DD5794"/>
    <w:rsid w:val="00E047CD"/>
    <w:rsid w:val="00E51E18"/>
    <w:rsid w:val="00E54F16"/>
    <w:rsid w:val="00E614A4"/>
    <w:rsid w:val="00E91A8E"/>
    <w:rsid w:val="00F22C11"/>
    <w:rsid w:val="00F61B02"/>
    <w:rsid w:val="00F7173F"/>
    <w:rsid w:val="00FE516E"/>
    <w:rsid w:val="00FF61BA"/>
    <w:rsid w:val="0F865DA4"/>
    <w:rsid w:val="136DF95A"/>
    <w:rsid w:val="1A3C9637"/>
    <w:rsid w:val="1B7436B8"/>
    <w:rsid w:val="1DA09B9E"/>
    <w:rsid w:val="212CC503"/>
    <w:rsid w:val="215B1076"/>
    <w:rsid w:val="2493F204"/>
    <w:rsid w:val="2908D0AC"/>
    <w:rsid w:val="2F18AB73"/>
    <w:rsid w:val="30B47BD4"/>
    <w:rsid w:val="30CE1B93"/>
    <w:rsid w:val="36BD5F55"/>
    <w:rsid w:val="69B7A392"/>
    <w:rsid w:val="74EEBCFD"/>
    <w:rsid w:val="78265DBF"/>
    <w:rsid w:val="7CA055F1"/>
    <w:rsid w:val="7F8F8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DDED2"/>
  <w15:chartTrackingRefBased/>
  <w15:docId w15:val="{7239BE8F-9A26-4396-B3FE-9C4E84E0358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5D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5D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9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750E8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50E84"/>
  </w:style>
  <w:style w:type="paragraph" w:styleId="Footer">
    <w:name w:val="footer"/>
    <w:basedOn w:val="Normal"/>
    <w:link w:val="FooterChar"/>
    <w:uiPriority w:val="99"/>
    <w:unhideWhenUsed/>
    <w:rsid w:val="00750E8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50E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yperlink" Target="mailto:m.mihailescu.mi@spiruharet.ro" TargetMode="Externa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customXml" Target="../customXml/item4.xml" Id="rId14" /><Relationship Type="http://schemas.openxmlformats.org/officeDocument/2006/relationships/glossaryDocument" Target="glossary/document.xml" Id="Rcb9aca68b52243b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875221-d0cb-4fc7-bd83-d060d9cd9f07}"/>
      </w:docPartPr>
      <w:docPartBody>
        <w:p w14:paraId="733F724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555A5DEA8113458260A4C70B3CA354" ma:contentTypeVersion="4" ma:contentTypeDescription="Create a new document." ma:contentTypeScope="" ma:versionID="d101e52552b2cb635fdcaa9211e1ad06">
  <xsd:schema xmlns:xsd="http://www.w3.org/2001/XMLSchema" xmlns:xs="http://www.w3.org/2001/XMLSchema" xmlns:p="http://schemas.microsoft.com/office/2006/metadata/properties" xmlns:ns2="624cd4ac-fc27-4fa3-a04c-7fe6e7b05780" xmlns:ns3="59831c34-87f1-4048-9ea0-2a6fc056a2c3" targetNamespace="http://schemas.microsoft.com/office/2006/metadata/properties" ma:root="true" ma:fieldsID="e63f2f5d818d50bf5a5864428cc0b6c8" ns2:_="" ns3:_="">
    <xsd:import namespace="624cd4ac-fc27-4fa3-a04c-7fe6e7b05780"/>
    <xsd:import namespace="59831c34-87f1-4048-9ea0-2a6fc056a2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cd4ac-fc27-4fa3-a04c-7fe6e7b057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31c34-87f1-4048-9ea0-2a6fc056a2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9831c34-87f1-4048-9ea0-2a6fc056a2c3">
      <UserInfo>
        <DisplayName>CRISTIAN KEVORCHIAN</DisplayName>
        <AccountId>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6AE9E1C-B63C-46AA-B2AB-4FC326B4F0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4B7F35-CFE2-4376-8717-17D8EB465624}"/>
</file>

<file path=customXml/itemProps3.xml><?xml version="1.0" encoding="utf-8"?>
<ds:datastoreItem xmlns:ds="http://schemas.openxmlformats.org/officeDocument/2006/customXml" ds:itemID="{C7165190-5B42-4B2C-A25F-1C113EB2D63B}"/>
</file>

<file path=customXml/itemProps4.xml><?xml version="1.0" encoding="utf-8"?>
<ds:datastoreItem xmlns:ds="http://schemas.openxmlformats.org/officeDocument/2006/customXml" ds:itemID="{575E0EE0-ABFC-4599-8A56-F4CC1263204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ius Mihailescu</dc:creator>
  <keywords/>
  <dc:description/>
  <lastModifiedBy>LAURENTIU VASILE CRETU</lastModifiedBy>
  <revision>79</revision>
  <dcterms:created xsi:type="dcterms:W3CDTF">2021-02-28T19:23:00.0000000Z</dcterms:created>
  <dcterms:modified xsi:type="dcterms:W3CDTF">2023-05-28T11:28:04.81925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555A5DEA8113458260A4C70B3CA354</vt:lpwstr>
  </property>
</Properties>
</file>